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38197E" w14:textId="603A02A2" w:rsidR="00AA2559" w:rsidRPr="00F251A2" w:rsidRDefault="00AA2559" w:rsidP="00AA2559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</w:pPr>
      <w:r w:rsidRPr="000821B0"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 w:rsidRPr="000821B0"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>76</w:t>
      </w:r>
    </w:p>
    <w:p w14:paraId="260877D2" w14:textId="77777777" w:rsidR="00D20BA8" w:rsidRDefault="00AA2559" w:rsidP="00AA2559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Հաստատված է </w:t>
      </w:r>
    </w:p>
    <w:p w14:paraId="6136E298" w14:textId="546E498D" w:rsidR="00AA2559" w:rsidRPr="000821B0" w:rsidRDefault="00AA2559" w:rsidP="00AA2559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119FC9BF" w14:textId="77777777" w:rsidR="00AA2559" w:rsidRDefault="00AA2559" w:rsidP="00AA2559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3A0B66C6" w14:textId="77777777" w:rsidR="00AA2559" w:rsidRDefault="00AA2559" w:rsidP="00AA2559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</w:t>
      </w:r>
      <w:r w:rsidRPr="000821B0">
        <w:rPr>
          <w:rFonts w:ascii="GHEA Grapalat" w:hAnsi="GHEA Grapalat" w:cs="Sylfaen"/>
          <w:b/>
          <w:i/>
          <w:sz w:val="18"/>
          <w:szCs w:val="18"/>
          <w:lang w:val="hy-AM"/>
        </w:rPr>
        <w:t>1</w:t>
      </w:r>
      <w:r>
        <w:rPr>
          <w:rFonts w:ascii="GHEA Grapalat" w:hAnsi="GHEA Grapalat" w:cs="Sylfaen"/>
          <w:b/>
          <w:i/>
          <w:sz w:val="18"/>
          <w:szCs w:val="18"/>
          <w:lang w:val="hy-AM"/>
        </w:rPr>
        <w:t>թ. փետրվարի 15-ի N Կ 02-Լ հրամանով</w:t>
      </w:r>
    </w:p>
    <w:p w14:paraId="42955B2D" w14:textId="77777777" w:rsidR="00362941" w:rsidRPr="006F72F2" w:rsidRDefault="00362941" w:rsidP="00B443DE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76D7A4F0" w14:textId="77777777" w:rsidR="00B443DE" w:rsidRPr="006F72F2" w:rsidRDefault="00B443DE" w:rsidP="00B443DE">
      <w:pPr>
        <w:spacing w:after="0"/>
        <w:jc w:val="center"/>
        <w:rPr>
          <w:rFonts w:ascii="GHEA Grapalat" w:eastAsia="Sylfaen" w:hAnsi="GHEA Grapalat" w:cs="Sylfaen"/>
          <w:b/>
          <w:lang w:val="hy-AM"/>
        </w:rPr>
      </w:pPr>
    </w:p>
    <w:p w14:paraId="49DF71FD" w14:textId="77777777" w:rsidR="00362941" w:rsidRPr="006F72F2" w:rsidRDefault="00362941" w:rsidP="00B443DE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6F72F2">
        <w:rPr>
          <w:rFonts w:ascii="GHEA Grapalat" w:eastAsia="Sylfaen" w:hAnsi="GHEA Grapalat" w:cs="Sylfaen"/>
          <w:b/>
          <w:lang w:val="hy-AM"/>
        </w:rPr>
        <w:t>ՔԱՂԱՔԱՑԻԱԿԱՆ</w:t>
      </w:r>
      <w:r w:rsidRPr="006F72F2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6F72F2">
        <w:rPr>
          <w:rFonts w:ascii="GHEA Grapalat" w:eastAsia="Sylfaen" w:hAnsi="GHEA Grapalat" w:cs="Sylfaen"/>
          <w:b/>
          <w:lang w:val="hy-AM"/>
        </w:rPr>
        <w:t>ԾԱՌԱՅՈՒԹՅԱՆ</w:t>
      </w:r>
      <w:r w:rsidRPr="006F72F2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6F72F2">
        <w:rPr>
          <w:rFonts w:ascii="GHEA Grapalat" w:eastAsia="Sylfaen" w:hAnsi="GHEA Grapalat" w:cs="Sylfaen"/>
          <w:b/>
          <w:lang w:val="hy-AM"/>
        </w:rPr>
        <w:t>ՊԱՇՏՈՆԻ</w:t>
      </w:r>
      <w:r w:rsidRPr="006F72F2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6F72F2">
        <w:rPr>
          <w:rFonts w:ascii="GHEA Grapalat" w:eastAsia="Sylfaen" w:hAnsi="GHEA Grapalat" w:cs="Sylfaen"/>
          <w:b/>
          <w:lang w:val="hy-AM"/>
        </w:rPr>
        <w:t>ԱՆՁՆԱԳԻՐ</w:t>
      </w:r>
    </w:p>
    <w:p w14:paraId="1C24D8D8" w14:textId="77777777" w:rsidR="00B443DE" w:rsidRPr="006F72F2" w:rsidRDefault="00B443DE" w:rsidP="00B443DE">
      <w:pPr>
        <w:spacing w:after="0"/>
        <w:jc w:val="center"/>
        <w:rPr>
          <w:rFonts w:ascii="GHEA Grapalat" w:eastAsia="Sylfaen" w:hAnsi="GHEA Grapalat" w:cs="Sylfaen"/>
          <w:color w:val="000000" w:themeColor="text1"/>
          <w:lang w:val="hy-AM"/>
        </w:rPr>
      </w:pPr>
    </w:p>
    <w:p w14:paraId="4C9F9974" w14:textId="77777777" w:rsidR="00EE2F77" w:rsidRPr="006F72F2" w:rsidRDefault="00B443DE" w:rsidP="00EE2F77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6F72F2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60642C" w:rsidRPr="006F72F2">
        <w:rPr>
          <w:rFonts w:ascii="GHEA Grapalat" w:eastAsia="Sylfaen" w:hAnsi="GHEA Grapalat" w:cs="Sylfaen"/>
          <w:b/>
          <w:color w:val="000000" w:themeColor="text1"/>
          <w:lang w:val="hy-AM"/>
        </w:rPr>
        <w:t>ԵՐԵՎԱՆԻ</w:t>
      </w:r>
      <w:r w:rsidRPr="006F72F2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</w:t>
      </w:r>
      <w:r w:rsidR="00EE2F77" w:rsidRPr="006F72F2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</w:t>
      </w:r>
      <w:r w:rsidR="0060642C" w:rsidRPr="006F72F2">
        <w:rPr>
          <w:rFonts w:ascii="GHEA Grapalat" w:eastAsia="Sylfaen" w:hAnsi="GHEA Grapalat" w:cs="Sylfaen"/>
          <w:b/>
          <w:color w:val="000000" w:themeColor="text1"/>
          <w:lang w:val="hy-AM"/>
        </w:rPr>
        <w:t>ՏԵԽՆԻԿԱԿԱՆ ԵՎ ՀՐԴԵՀԱՅԻՆ ԱՆՎՏԱՆԳՈՒԹՅԱՆ ԲԱԺԱՆՄՈՒՆՔԻ</w:t>
      </w:r>
    </w:p>
    <w:p w14:paraId="21CEDFD1" w14:textId="77777777" w:rsidR="00362941" w:rsidRPr="006F72F2" w:rsidRDefault="00B443DE" w:rsidP="00EE2F77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6F72F2">
        <w:rPr>
          <w:rFonts w:ascii="GHEA Grapalat" w:eastAsia="Sylfaen" w:hAnsi="GHEA Grapalat" w:cs="Sylfaen"/>
          <w:b/>
          <w:color w:val="000000" w:themeColor="text1"/>
          <w:lang w:val="hy-AM"/>
        </w:rPr>
        <w:t>ԳԼԽԱՎՈՐ ՄԱՍՆԱԳԵՏ</w:t>
      </w:r>
    </w:p>
    <w:p w14:paraId="186D2540" w14:textId="77777777" w:rsidR="00362941" w:rsidRPr="006F72F2" w:rsidRDefault="00362941" w:rsidP="00B443DE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324"/>
      </w:tblGrid>
      <w:tr w:rsidR="00362941" w:rsidRPr="006F72F2" w14:paraId="226270A7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E3AD74D" w14:textId="77777777" w:rsidR="00362941" w:rsidRPr="006F72F2" w:rsidRDefault="00362941" w:rsidP="00B443DE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6F72F2">
              <w:rPr>
                <w:rFonts w:ascii="GHEA Grapalat" w:eastAsia="GHEA Grapalat" w:hAnsi="GHEA Grapalat" w:cs="GHEA Grapalat"/>
                <w:b/>
              </w:rPr>
              <w:t>1</w:t>
            </w:r>
            <w:r w:rsidRPr="006F72F2">
              <w:rPr>
                <w:rFonts w:ascii="Cambria Math" w:eastAsia="MS Gothic" w:hAnsi="Cambria Math" w:cs="Cambria Math"/>
                <w:b/>
              </w:rPr>
              <w:t>․</w:t>
            </w:r>
            <w:r w:rsidR="00B443DE" w:rsidRPr="006F72F2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6F72F2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362941" w:rsidRPr="00D20BA8" w14:paraId="592BCA62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5887BAE" w14:textId="77777777" w:rsidR="00362941" w:rsidRPr="006F72F2" w:rsidRDefault="00362941" w:rsidP="00B443DE">
            <w:pPr>
              <w:spacing w:after="0"/>
              <w:rPr>
                <w:rFonts w:ascii="GHEA Grapalat" w:eastAsia="GHEA Grapalat" w:hAnsi="GHEA Grapalat" w:cs="GHEA Grapalat"/>
                <w:b/>
              </w:rPr>
            </w:pPr>
            <w:r w:rsidRPr="006F72F2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6F72F2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6F72F2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4FFD80DA" w14:textId="77777777" w:rsidR="00362941" w:rsidRPr="006F72F2" w:rsidRDefault="00B443DE" w:rsidP="00B443DE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vertAlign w:val="subscript"/>
                <w:lang w:val="hy-AM"/>
              </w:rPr>
            </w:pPr>
            <w:r w:rsidRPr="006F72F2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6F72F2">
              <w:rPr>
                <w:rFonts w:ascii="GHEA Grapalat" w:eastAsia="Times New Roman" w:hAnsi="GHEA Grapalat" w:cs="Arial Armenian"/>
                <w:lang w:val="af-ZA"/>
              </w:rPr>
              <w:t xml:space="preserve">աղաքաշինության, տեխնիկական և հրդեհային անվտանգության տեսչական մարմնի </w:t>
            </w:r>
            <w:r w:rsidR="00055D50">
              <w:rPr>
                <w:rFonts w:ascii="GHEA Grapalat" w:eastAsia="Times New Roman" w:hAnsi="GHEA Grapalat" w:cs="Arial Armenian"/>
              </w:rPr>
              <w:t>(</w:t>
            </w:r>
            <w:r w:rsidR="00055D50">
              <w:rPr>
                <w:rFonts w:ascii="GHEA Grapalat" w:eastAsia="Times New Roman" w:hAnsi="GHEA Grapalat" w:cs="Arial Armenian"/>
                <w:lang w:val="hy-AM"/>
              </w:rPr>
              <w:t>այսուհետ՝ Տեսչական մարմին</w:t>
            </w:r>
            <w:r w:rsidR="00055D50">
              <w:rPr>
                <w:rFonts w:ascii="GHEA Grapalat" w:eastAsia="Times New Roman" w:hAnsi="GHEA Grapalat" w:cs="Arial Armenian"/>
              </w:rPr>
              <w:t>)</w:t>
            </w:r>
            <w:r w:rsidR="00055D50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="0060642C" w:rsidRPr="006F72F2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Երևանի</w:t>
            </w:r>
            <w:r w:rsidR="00FB6EF4" w:rsidRPr="006F72F2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3048FC" w:rsidRPr="006F72F2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տարածքային բաժնի</w:t>
            </w:r>
            <w:r w:rsidRPr="006F72F2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Pr="006F72F2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Pr="006F72F2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Pr="006F72F2">
              <w:rPr>
                <w:rFonts w:ascii="GHEA Grapalat" w:eastAsia="Sylfaen" w:hAnsi="GHEA Grapalat" w:cs="Sylfaen"/>
                <w:color w:val="000000" w:themeColor="text1"/>
              </w:rPr>
              <w:t>)</w:t>
            </w:r>
            <w:r w:rsidR="003048FC" w:rsidRPr="006F72F2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60642C" w:rsidRPr="006F72F2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տեխնիկական և հրդեհային անվտանգության բաժանմունքի </w:t>
            </w:r>
            <w:r w:rsidR="0060642C" w:rsidRPr="006F72F2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="0060642C" w:rsidRPr="006F72F2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անմունք</w:t>
            </w:r>
            <w:r w:rsidR="0060642C" w:rsidRPr="006F72F2">
              <w:rPr>
                <w:rFonts w:ascii="GHEA Grapalat" w:eastAsia="Sylfaen" w:hAnsi="GHEA Grapalat" w:cs="Sylfaen"/>
                <w:color w:val="000000" w:themeColor="text1"/>
              </w:rPr>
              <w:t xml:space="preserve">) </w:t>
            </w:r>
            <w:r w:rsidR="00362941" w:rsidRPr="006F72F2">
              <w:rPr>
                <w:rFonts w:ascii="GHEA Grapalat" w:eastAsia="Times New Roman" w:hAnsi="GHEA Grapalat" w:cs="Arial Armenian"/>
                <w:lang w:val="hy-AM"/>
              </w:rPr>
              <w:t>գլխավոր մասնագետ</w:t>
            </w:r>
            <w:r w:rsidR="00362941" w:rsidRPr="006F72F2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r w:rsidR="00362941" w:rsidRPr="006F72F2">
              <w:rPr>
                <w:rFonts w:ascii="GHEA Grapalat" w:eastAsia="Sylfaen" w:hAnsi="GHEA Grapalat" w:cs="Sylfaen"/>
                <w:lang w:val="hy-AM"/>
              </w:rPr>
              <w:t>ծածկագիրը՝</w:t>
            </w:r>
            <w:r w:rsidR="00CE745E" w:rsidRPr="006F72F2">
              <w:rPr>
                <w:rFonts w:ascii="GHEA Grapalat" w:eastAsia="Sylfaen" w:hAnsi="GHEA Grapalat" w:cs="Sylfaen"/>
                <w:lang w:val="hy-AM"/>
              </w:rPr>
              <w:t xml:space="preserve"> 71-28.2.</w:t>
            </w:r>
            <w:r w:rsidR="0060642C" w:rsidRPr="006F72F2">
              <w:rPr>
                <w:rFonts w:ascii="GHEA Grapalat" w:eastAsia="Sylfaen" w:hAnsi="GHEA Grapalat" w:cs="Sylfaen"/>
                <w:lang w:val="hy-AM"/>
              </w:rPr>
              <w:t>ա</w:t>
            </w:r>
            <w:r w:rsidR="00CE745E" w:rsidRPr="006F72F2">
              <w:rPr>
                <w:rFonts w:ascii="GHEA Grapalat" w:eastAsia="Sylfaen" w:hAnsi="GHEA Grapalat" w:cs="Sylfaen"/>
                <w:lang w:val="hy-AM"/>
              </w:rPr>
              <w:t>-Մ</w:t>
            </w:r>
            <w:r w:rsidR="00F45304" w:rsidRPr="006F72F2">
              <w:rPr>
                <w:rFonts w:ascii="GHEA Grapalat" w:eastAsia="Sylfaen" w:hAnsi="GHEA Grapalat" w:cs="Sylfaen"/>
                <w:lang w:val="hy-AM"/>
              </w:rPr>
              <w:t>2</w:t>
            </w:r>
            <w:r w:rsidR="00CE745E" w:rsidRPr="006F72F2">
              <w:rPr>
                <w:rFonts w:ascii="GHEA Grapalat" w:eastAsia="Sylfaen" w:hAnsi="GHEA Grapalat" w:cs="Sylfaen"/>
                <w:lang w:val="hy-AM"/>
              </w:rPr>
              <w:t>-</w:t>
            </w:r>
            <w:r w:rsidR="00056DF6" w:rsidRPr="006F72F2">
              <w:rPr>
                <w:rFonts w:ascii="GHEA Grapalat" w:eastAsia="Sylfaen" w:hAnsi="GHEA Grapalat" w:cs="Sylfaen"/>
                <w:lang w:val="hy-AM"/>
              </w:rPr>
              <w:t>4</w:t>
            </w:r>
            <w:r w:rsidR="00362941" w:rsidRPr="006F72F2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Pr="006F72F2">
              <w:rPr>
                <w:rFonts w:ascii="GHEA Grapalat" w:eastAsia="GHEA Grapalat" w:hAnsi="GHEA Grapalat" w:cs="GHEA Grapalat"/>
                <w:lang w:val="hy-AM"/>
              </w:rPr>
              <w:t>։</w:t>
            </w:r>
          </w:p>
          <w:p w14:paraId="4B44FF57" w14:textId="77777777" w:rsidR="00362941" w:rsidRPr="006F72F2" w:rsidRDefault="00362941" w:rsidP="00B443DE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310485C5" w14:textId="77777777" w:rsidR="00362941" w:rsidRPr="006F72F2" w:rsidRDefault="0060642C" w:rsidP="00B443DE">
            <w:pPr>
              <w:tabs>
                <w:tab w:val="left" w:pos="0"/>
                <w:tab w:val="left" w:pos="567"/>
                <w:tab w:val="left" w:pos="851"/>
              </w:tabs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6F72F2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անմունքի</w:t>
            </w:r>
            <w:r w:rsidR="00B443DE" w:rsidRPr="006F72F2">
              <w:rPr>
                <w:rFonts w:ascii="GHEA Grapalat" w:eastAsia="Times New Roman" w:hAnsi="GHEA Grapalat" w:cs="Arial Armenian"/>
                <w:lang w:val="hy-AM"/>
              </w:rPr>
              <w:t xml:space="preserve"> գ</w:t>
            </w:r>
            <w:r w:rsidR="00362941" w:rsidRPr="006F72F2">
              <w:rPr>
                <w:rFonts w:ascii="GHEA Grapalat" w:eastAsia="Times New Roman" w:hAnsi="GHEA Grapalat" w:cs="Arial Armenian"/>
                <w:lang w:val="hy-AM"/>
              </w:rPr>
              <w:t>լխավոր մասնագետն</w:t>
            </w:r>
            <w:r w:rsidR="00B443DE" w:rsidRPr="006F72F2">
              <w:rPr>
                <w:rFonts w:ascii="GHEA Grapalat" w:eastAsia="Times New Roman" w:hAnsi="GHEA Grapalat" w:cs="Arial Armenian"/>
                <w:lang w:val="af-ZA"/>
              </w:rPr>
              <w:t xml:space="preserve"> անմիջական </w:t>
            </w:r>
            <w:r w:rsidR="00362941" w:rsidRPr="006F72F2">
              <w:rPr>
                <w:rFonts w:ascii="GHEA Grapalat" w:eastAsia="Times New Roman" w:hAnsi="GHEA Grapalat" w:cs="Arial Armenian"/>
                <w:lang w:val="af-ZA"/>
              </w:rPr>
              <w:t xml:space="preserve">ենթակա և հաշվետու է </w:t>
            </w:r>
            <w:r w:rsidRPr="006F72F2">
              <w:rPr>
                <w:rFonts w:ascii="GHEA Grapalat" w:eastAsia="Times New Roman" w:hAnsi="GHEA Grapalat" w:cs="Arial Armenian"/>
                <w:lang w:val="hy-AM"/>
              </w:rPr>
              <w:t>Բաժանմունքի</w:t>
            </w:r>
            <w:r w:rsidR="00B35C35" w:rsidRPr="006F72F2">
              <w:rPr>
                <w:rFonts w:ascii="GHEA Grapalat" w:eastAsia="Times New Roman" w:hAnsi="GHEA Grapalat" w:cs="Arial Armenian"/>
                <w:lang w:val="hy-AM"/>
              </w:rPr>
              <w:t xml:space="preserve"> պետին</w:t>
            </w:r>
            <w:r w:rsidR="00362941" w:rsidRPr="006F72F2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158CB641" w14:textId="77777777" w:rsidR="00362941" w:rsidRPr="006F72F2" w:rsidRDefault="00362941" w:rsidP="00B443DE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6F72F2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6F72F2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Փոխարինող</w:t>
            </w:r>
            <w:proofErr w:type="spellEnd"/>
            <w:r w:rsidRPr="006F72F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6F72F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կամ</w:t>
            </w:r>
            <w:proofErr w:type="spellEnd"/>
            <w:r w:rsidRPr="006F72F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պաշտոնների</w:t>
            </w:r>
            <w:proofErr w:type="spellEnd"/>
            <w:r w:rsidRPr="006F72F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անվանումները</w:t>
            </w:r>
            <w:proofErr w:type="spellEnd"/>
            <w:r w:rsidRPr="006F72F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52388D5D" w14:textId="77777777" w:rsidR="00362941" w:rsidRPr="006F72F2" w:rsidRDefault="0060642C" w:rsidP="00B443DE">
            <w:pPr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6F72F2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անմունքի</w:t>
            </w:r>
            <w:r w:rsidR="00B443DE" w:rsidRPr="006F72F2">
              <w:rPr>
                <w:rFonts w:ascii="GHEA Grapalat" w:eastAsia="Times New Roman" w:hAnsi="GHEA Grapalat" w:cs="Arial Armenian"/>
                <w:lang w:val="hy-AM"/>
              </w:rPr>
              <w:t xml:space="preserve"> գ</w:t>
            </w:r>
            <w:r w:rsidR="00362941" w:rsidRPr="006F72F2">
              <w:rPr>
                <w:rFonts w:ascii="GHEA Grapalat" w:eastAsia="Times New Roman" w:hAnsi="GHEA Grapalat" w:cs="Arial Armenian"/>
                <w:lang w:val="hy-AM"/>
              </w:rPr>
              <w:t>լխավոր մասնագետ</w:t>
            </w:r>
            <w:r w:rsidR="00362941" w:rsidRPr="006F72F2">
              <w:rPr>
                <w:rFonts w:ascii="GHEA Grapalat" w:eastAsia="Times New Roman" w:hAnsi="GHEA Grapalat" w:cs="Arial Armenian"/>
                <w:lang w:val="af-ZA"/>
              </w:rPr>
              <w:t xml:space="preserve">ի բացակայության </w:t>
            </w:r>
            <w:r w:rsidR="000963BB" w:rsidRPr="006F72F2">
              <w:rPr>
                <w:rFonts w:ascii="GHEA Grapalat" w:eastAsia="Times New Roman" w:hAnsi="GHEA Grapalat" w:cs="Arial Armenian"/>
                <w:lang w:val="af-ZA"/>
              </w:rPr>
              <w:t>դեպքում նրան</w:t>
            </w:r>
            <w:r w:rsidR="000963BB" w:rsidRPr="006F72F2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Pr="006F72F2">
              <w:rPr>
                <w:rFonts w:ascii="GHEA Grapalat" w:eastAsia="Times New Roman" w:hAnsi="GHEA Grapalat" w:cs="Arial Armenian"/>
                <w:lang w:val="af-ZA"/>
              </w:rPr>
              <w:t>փոխարինում է Բաժանմ</w:t>
            </w:r>
            <w:r w:rsidR="00F10754" w:rsidRPr="006F72F2">
              <w:rPr>
                <w:rFonts w:ascii="GHEA Grapalat" w:eastAsia="Times New Roman" w:hAnsi="GHEA Grapalat" w:cs="Arial Armenian"/>
                <w:lang w:val="af-ZA"/>
              </w:rPr>
              <w:t>ունքի մյուս գլխավոր մասնագետը կամ ավագ մասնագետներից մեկը</w:t>
            </w:r>
            <w:r w:rsidR="00362941" w:rsidRPr="006F72F2">
              <w:rPr>
                <w:rFonts w:ascii="GHEA Grapalat" w:eastAsia="Times New Roman" w:hAnsi="GHEA Grapalat" w:cs="Arial Armenian"/>
                <w:lang w:val="af-ZA"/>
              </w:rPr>
              <w:t xml:space="preserve">: </w:t>
            </w:r>
          </w:p>
          <w:p w14:paraId="5E941A00" w14:textId="77777777" w:rsidR="00362941" w:rsidRPr="006F72F2" w:rsidRDefault="006F72F2" w:rsidP="00B443DE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6F72F2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6F72F2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="00362941" w:rsidRPr="006F72F2">
              <w:rPr>
                <w:rFonts w:ascii="GHEA Grapalat" w:eastAsia="Sylfaen" w:hAnsi="GHEA Grapalat" w:cs="Sylfaen"/>
                <w:b/>
              </w:rPr>
              <w:t>Աշխատավայրը</w:t>
            </w:r>
            <w:proofErr w:type="spellEnd"/>
          </w:p>
          <w:p w14:paraId="72B65D72" w14:textId="77777777" w:rsidR="00362941" w:rsidRPr="006F72F2" w:rsidRDefault="00362941" w:rsidP="00B443DE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proofErr w:type="spellStart"/>
            <w:r w:rsidRPr="006F72F2">
              <w:rPr>
                <w:rFonts w:ascii="GHEA Grapalat" w:eastAsia="Sylfaen" w:hAnsi="GHEA Grapalat" w:cs="Sylfaen"/>
              </w:rPr>
              <w:t>Հայաստան</w:t>
            </w:r>
            <w:proofErr w:type="spellEnd"/>
            <w:r w:rsidR="00217ABB" w:rsidRPr="006F72F2">
              <w:rPr>
                <w:rFonts w:ascii="GHEA Grapalat" w:eastAsia="Sylfaen" w:hAnsi="GHEA Grapalat" w:cs="Sylfaen"/>
                <w:lang w:val="hy-AM"/>
              </w:rPr>
              <w:t>ի Հանրապետություն</w:t>
            </w:r>
            <w:r w:rsidRPr="006F72F2"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 w:rsidR="0060642C" w:rsidRPr="006F72F2">
              <w:rPr>
                <w:rFonts w:ascii="GHEA Grapalat" w:eastAsia="Sylfaen" w:hAnsi="GHEA Grapalat" w:cs="Sylfaen"/>
                <w:lang w:val="hy-AM"/>
              </w:rPr>
              <w:t>ք</w:t>
            </w:r>
            <w:r w:rsidR="0060642C" w:rsidRPr="006F72F2">
              <w:rPr>
                <w:rFonts w:ascii="Cambria Math" w:eastAsia="Sylfaen" w:hAnsi="Cambria Math" w:cs="Cambria Math"/>
                <w:lang w:val="hy-AM"/>
              </w:rPr>
              <w:t>․</w:t>
            </w:r>
            <w:r w:rsidR="0060642C" w:rsidRPr="006F72F2">
              <w:rPr>
                <w:rFonts w:ascii="GHEA Grapalat" w:eastAsia="Sylfaen" w:hAnsi="GHEA Grapalat" w:cs="Sylfaen"/>
                <w:lang w:val="hy-AM"/>
              </w:rPr>
              <w:t xml:space="preserve"> Երևան</w:t>
            </w:r>
            <w:r w:rsidR="006F72F2" w:rsidRPr="006F72F2">
              <w:rPr>
                <w:rFonts w:ascii="GHEA Grapalat" w:eastAsia="Sylfaen" w:hAnsi="GHEA Grapalat" w:cs="Sylfaen"/>
                <w:lang w:val="hy-AM"/>
              </w:rPr>
              <w:t xml:space="preserve">, </w:t>
            </w:r>
            <w:r w:rsidR="00485843">
              <w:rPr>
                <w:rFonts w:ascii="GHEA Grapalat" w:eastAsia="Sylfaen" w:hAnsi="GHEA Grapalat" w:cs="Arial"/>
                <w:color w:val="000000" w:themeColor="text1"/>
                <w:lang w:val="hy-AM"/>
              </w:rPr>
              <w:t xml:space="preserve">Կենտրոն վարչական շրջան, </w:t>
            </w:r>
            <w:r w:rsidR="006F72F2" w:rsidRPr="006F72F2">
              <w:rPr>
                <w:rFonts w:ascii="GHEA Grapalat" w:eastAsia="Sylfaen" w:hAnsi="GHEA Grapalat" w:cs="Sylfaen"/>
                <w:lang w:val="hy-AM"/>
              </w:rPr>
              <w:t>Սարյան 22։</w:t>
            </w:r>
          </w:p>
        </w:tc>
      </w:tr>
      <w:tr w:rsidR="00362941" w:rsidRPr="00D20BA8" w14:paraId="6833F034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0000811" w14:textId="77777777" w:rsidR="00362941" w:rsidRPr="006F72F2" w:rsidRDefault="00362941" w:rsidP="00B443DE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F72F2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6F72F2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6F72F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6F72F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բնութագիր</w:t>
            </w:r>
            <w:proofErr w:type="spellEnd"/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1C422E53" w14:textId="77777777" w:rsidR="00362941" w:rsidRPr="006F72F2" w:rsidRDefault="00362941" w:rsidP="00B443DE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6F72F2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6F72F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բնույթը</w:t>
            </w:r>
            <w:proofErr w:type="spellEnd"/>
            <w:r w:rsidRPr="006F72F2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6F72F2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proofErr w:type="spellEnd"/>
            <w:r w:rsidRPr="006F72F2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31F7D7D5" w14:textId="77777777" w:rsidR="00BB121A" w:rsidRPr="006F72F2" w:rsidRDefault="00BB121A" w:rsidP="00BB121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1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իրականացնում է 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տարածքային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կառավարմ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կազմակերպություն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պաշտոնատար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C1FD80E" w14:textId="77777777" w:rsidR="00BB121A" w:rsidRPr="006F72F2" w:rsidRDefault="00BB121A" w:rsidP="00BB121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6F72F2">
              <w:rPr>
                <w:rFonts w:ascii="GHEA Grapalat" w:hAnsi="GHEA Grapalat"/>
                <w:sz w:val="22"/>
                <w:szCs w:val="22"/>
                <w:lang w:val="hy-AM"/>
              </w:rPr>
              <w:t>2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F72F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նում է Հայաստան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օրենսդրությանը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ստուգումներ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հետազոտություններ կազմակերպություններում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հիմնարկներում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բնակել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ում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3CB0441D" w14:textId="77777777" w:rsidR="00BB121A" w:rsidRPr="006F72F2" w:rsidRDefault="00BB121A" w:rsidP="00BB121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>3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նում է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F72F2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F72F2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F72F2">
              <w:rPr>
                <w:rFonts w:ascii="GHEA Grapalat" w:hAnsi="GHEA Grapalat" w:cs="Sylfaen"/>
                <w:sz w:val="22"/>
                <w:szCs w:val="22"/>
              </w:rPr>
              <w:t>ապահովման</w:t>
            </w:r>
            <w:proofErr w:type="spellEnd"/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F72F2">
              <w:rPr>
                <w:rFonts w:ascii="GHEA Grapalat" w:hAnsi="GHEA Grapalat" w:cs="Sylfaen"/>
                <w:sz w:val="22"/>
                <w:szCs w:val="22"/>
              </w:rPr>
              <w:t>միջոցառումների</w:t>
            </w:r>
            <w:proofErr w:type="spellEnd"/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6F72F2">
              <w:rPr>
                <w:rFonts w:ascii="GHEA Grapalat" w:hAnsi="GHEA Grapalat" w:cs="Sylfaen"/>
                <w:sz w:val="22"/>
                <w:szCs w:val="22"/>
              </w:rPr>
              <w:t>մշակ</w:t>
            </w:r>
            <w:proofErr w:type="spellEnd"/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ման աշխատանքներ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5131DAC2" w14:textId="77777777" w:rsidR="00BB121A" w:rsidRPr="006F72F2" w:rsidRDefault="00BB121A" w:rsidP="00BB121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6F72F2">
              <w:rPr>
                <w:rFonts w:ascii="GHEA Grapalat" w:hAnsi="GHEA Grapalat"/>
                <w:sz w:val="22"/>
                <w:szCs w:val="22"/>
                <w:lang w:val="hy-AM"/>
              </w:rPr>
              <w:t>4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F72F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նում է կազմակերպություն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րտադրակ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տեղամաս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ռանձի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գրեգատ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վերակառուցմ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lastRenderedPageBreak/>
              <w:t>վերականգնմ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ուժեղացմ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րդիականացմ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մբողջովի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կամ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մասնակ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դադարեց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ման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="007C274B" w:rsidRPr="006F72F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="0060642C"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Բաժանմունքի</w:t>
            </w:r>
            <w:r w:rsidR="007C274B"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պետին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առաջարկությունների ներկայացման աշխատանքներ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`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յ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խախտում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դեպքում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որոնք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նմիջականորե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ուղղակ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սպառնալիք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ե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ստեղծում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ցմ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կամ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մարդկանց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համար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0A23699" w14:textId="77777777" w:rsidR="00BB121A" w:rsidRPr="006F72F2" w:rsidRDefault="00BB121A" w:rsidP="00BB121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5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6F72F2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6F72F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6F72F2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6F72F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ու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ռաջ</w:t>
            </w:r>
            <w:r w:rsidR="0060642C"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րկությունների ներկայացում Բաժանմունքի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պետին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A153132" w14:textId="77777777" w:rsidR="00BB121A" w:rsidRPr="006F72F2" w:rsidRDefault="00BB121A" w:rsidP="00BB121A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6F72F2">
              <w:rPr>
                <w:rFonts w:ascii="GHEA Grapalat" w:hAnsi="GHEA Grapalat" w:cs="GHEA Grapalat"/>
                <w:sz w:val="22"/>
                <w:szCs w:val="22"/>
                <w:lang w:val="hy-AM"/>
              </w:rPr>
              <w:t>6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F72F2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իրականացնում</w:t>
            </w:r>
            <w:r w:rsidRPr="006F72F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6F72F2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6F72F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60642C" w:rsidRPr="006F72F2">
              <w:rPr>
                <w:rFonts w:ascii="GHEA Grapalat" w:hAnsi="GHEA Grapalat" w:cs="Sylfaen"/>
                <w:sz w:val="22"/>
                <w:szCs w:val="22"/>
                <w:lang w:val="af-ZA"/>
              </w:rPr>
              <w:t>Բաժանմունք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լիազորություն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շրջանակներում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հաշվետվություն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միջնորդագրերի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 աշխատանքներ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4A0D2C0C" w14:textId="77777777" w:rsidR="00BB121A" w:rsidRPr="006F72F2" w:rsidRDefault="00BB121A" w:rsidP="00BB121A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6F72F2">
              <w:rPr>
                <w:rFonts w:ascii="GHEA Grapalat" w:hAnsi="GHEA Grapalat" w:cs="GHEA Grapalat"/>
                <w:sz w:val="22"/>
                <w:szCs w:val="22"/>
                <w:lang w:val="hy-AM"/>
              </w:rPr>
              <w:t>7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F72F2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իրականացնում</w:t>
            </w:r>
            <w:r w:rsidRPr="006F72F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6F72F2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="0060642C"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Բաժանմունք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ռջև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դրված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գործառույթներից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խնդիրներից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բխող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նախագծ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եզրակացություն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60642C" w:rsidRPr="006F72F2">
              <w:rPr>
                <w:rFonts w:ascii="GHEA Grapalat" w:hAnsi="GHEA Grapalat"/>
                <w:sz w:val="22"/>
                <w:szCs w:val="22"/>
                <w:lang w:val="hy-AM"/>
              </w:rPr>
              <w:t>Բաժանմունքի</w:t>
            </w:r>
            <w:r w:rsidRPr="006F72F2">
              <w:rPr>
                <w:rFonts w:ascii="GHEA Grapalat" w:hAnsi="GHEA Grapalat"/>
                <w:sz w:val="22"/>
                <w:szCs w:val="22"/>
                <w:lang w:val="hy-AM"/>
              </w:rPr>
              <w:t xml:space="preserve"> պետին ներկայացման աշխատանքներ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765FA857" w14:textId="77777777" w:rsidR="00BB121A" w:rsidRPr="006F72F2" w:rsidRDefault="00BB121A" w:rsidP="00BB121A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6F72F2">
              <w:rPr>
                <w:rFonts w:ascii="GHEA Grapalat" w:hAnsi="GHEA Grapalat" w:cs="GHEA Grapalat"/>
                <w:sz w:val="22"/>
                <w:szCs w:val="22"/>
                <w:lang w:val="hy-AM"/>
              </w:rPr>
              <w:t>8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F72F2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իրականացնում</w:t>
            </w:r>
            <w:r w:rsidRPr="006F72F2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6F72F2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մեկ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մսվա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կտրվածքով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րարականներ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մասի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ական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ի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ումը</w:t>
            </w:r>
            <w:r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60642C"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Բաժանմունքի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պետին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4ECA0598" w14:textId="77777777" w:rsidR="00BB121A" w:rsidRPr="006F72F2" w:rsidRDefault="005F1BBB" w:rsidP="00BB121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9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60642C" w:rsidRPr="006F72F2">
              <w:rPr>
                <w:rFonts w:ascii="GHEA Grapalat" w:hAnsi="GHEA Grapalat"/>
                <w:sz w:val="22"/>
                <w:szCs w:val="22"/>
                <w:lang w:val="hy-AM"/>
              </w:rPr>
              <w:t>Բաժանմունքի</w:t>
            </w:r>
            <w:r w:rsidR="00AA2D18" w:rsidRPr="006F72F2">
              <w:rPr>
                <w:rFonts w:ascii="GHEA Grapalat" w:hAnsi="GHEA Grapalat"/>
                <w:sz w:val="22"/>
                <w:szCs w:val="22"/>
                <w:lang w:val="hy-AM"/>
              </w:rPr>
              <w:t xml:space="preserve"> պետի</w:t>
            </w:r>
            <w:r w:rsidR="00AA2D18"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հանձնարարությամբ </w:t>
            </w:r>
            <w:r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մասնակցում է </w:t>
            </w:r>
            <w:r w:rsidR="00BB121A"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ը</w:t>
            </w:r>
            <w:r w:rsidR="00BB121A"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B121A"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="00BB121A"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B121A"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ը</w:t>
            </w:r>
            <w:r w:rsidR="00BB121A"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B121A"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="00BB121A"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B121A"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ընդունող</w:t>
            </w:r>
            <w:r w:rsidR="00BB121A"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B121A"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ժողովների</w:t>
            </w:r>
            <w:r w:rsidR="00BB121A" w:rsidRPr="006F72F2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BB121A" w:rsidRPr="006F72F2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ն</w:t>
            </w:r>
            <w:r w:rsidRPr="006F72F2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374578F4" w14:textId="77777777" w:rsidR="00BB121A" w:rsidRPr="006F72F2" w:rsidRDefault="00BB121A" w:rsidP="00BB121A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</w:p>
          <w:p w14:paraId="7F3DEF38" w14:textId="77777777" w:rsidR="00362941" w:rsidRPr="006F72F2" w:rsidRDefault="00362941" w:rsidP="00B443DE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6F72F2">
              <w:rPr>
                <w:rFonts w:ascii="GHEA Grapalat" w:eastAsia="Sylfaen" w:hAnsi="GHEA Grapalat" w:cs="Sylfaen"/>
                <w:b/>
              </w:rPr>
              <w:t>՝</w:t>
            </w:r>
          </w:p>
          <w:p w14:paraId="060F3B99" w14:textId="77777777" w:rsidR="00E37E03" w:rsidRPr="006F72F2" w:rsidRDefault="00E37E03" w:rsidP="00E37E03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6F72F2">
              <w:rPr>
                <w:rFonts w:ascii="GHEA Grapalat" w:hAnsi="GHEA Grapalat" w:cs="Arial"/>
                <w:noProof/>
                <w:lang w:val="hy-AM"/>
              </w:rPr>
              <w:t>վերահսկողական գործառույթների, այդ թվում՝ ստուգումների ընթացքում</w:t>
            </w:r>
            <w:r w:rsidR="00232EEC" w:rsidRPr="006F72F2">
              <w:rPr>
                <w:rFonts w:ascii="GHEA Grapalat" w:hAnsi="GHEA Grapalat" w:cs="Arial"/>
                <w:noProof/>
                <w:lang w:val="hy-AM"/>
              </w:rPr>
              <w:t>,</w:t>
            </w:r>
            <w:r w:rsidRPr="006F72F2">
              <w:rPr>
                <w:rFonts w:ascii="GHEA Grapalat" w:hAnsi="GHEA Grapalat" w:cs="Arial"/>
                <w:noProof/>
                <w:lang w:val="hy-AM"/>
              </w:rPr>
              <w:t xml:space="preserve"> համապատասխան մարմիններից պահանջել և ստանալ անհրաժեշտ հիմնավորումներ, փաստաթղթեր, տեղեկատվություն. </w:t>
            </w:r>
          </w:p>
          <w:p w14:paraId="116E00A0" w14:textId="77777777" w:rsidR="00E37E03" w:rsidRPr="006F72F2" w:rsidRDefault="00E37E03" w:rsidP="00E37E03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6F72F2">
              <w:rPr>
                <w:rFonts w:ascii="GHEA Grapalat" w:hAnsi="GHEA Grapalat" w:cs="Arial"/>
                <w:noProof/>
                <w:lang w:val="hy-AM"/>
              </w:rPr>
              <w:t>վերահսկողական գործառույթների, այդ թվում՝ ստուգումների ընթացքում ստանալ մասնագիտական կարծիքներ և առաջարկություններ</w:t>
            </w:r>
            <w:r w:rsidRPr="006F72F2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441ABBC3" w14:textId="77777777" w:rsidR="00E37E03" w:rsidRPr="006F72F2" w:rsidRDefault="00E37E03" w:rsidP="00E37E03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6F72F2">
              <w:rPr>
                <w:rFonts w:ascii="GHEA Grapalat" w:hAnsi="GHEA Grapalat"/>
                <w:noProof/>
                <w:lang w:val="hy-AM"/>
              </w:rPr>
              <w:t xml:space="preserve">վերահսկողական աշխատանքների ընթացքում </w:t>
            </w:r>
            <w:r w:rsidR="0060642C" w:rsidRPr="006F72F2">
              <w:rPr>
                <w:rFonts w:ascii="GHEA Grapalat" w:hAnsi="GHEA Grapalat"/>
                <w:noProof/>
                <w:lang w:val="hy-AM"/>
              </w:rPr>
              <w:t>Բաժանմունքի</w:t>
            </w:r>
            <w:r w:rsidRPr="006F72F2">
              <w:rPr>
                <w:rFonts w:ascii="GHEA Grapalat" w:hAnsi="GHEA Grapalat"/>
                <w:noProof/>
                <w:lang w:val="hy-AM"/>
              </w:rPr>
              <w:t xml:space="preserve"> պետին ներկայացնել առաջարկություն` </w:t>
            </w:r>
            <w:r w:rsidRPr="006F72F2">
              <w:rPr>
                <w:rFonts w:ascii="GHEA Grapalat" w:hAnsi="GHEA Grapalat" w:cs="Arial"/>
                <w:noProof/>
                <w:lang w:val="hy-AM"/>
              </w:rPr>
              <w:t xml:space="preserve">ըստ անհրաժեշտության </w:t>
            </w:r>
            <w:r w:rsidR="0060642C" w:rsidRPr="006F72F2">
              <w:rPr>
                <w:rFonts w:ascii="GHEA Grapalat" w:hAnsi="GHEA Grapalat" w:cs="Arial"/>
                <w:noProof/>
                <w:lang w:val="hy-AM"/>
              </w:rPr>
              <w:t>Բաժանմունքի</w:t>
            </w:r>
            <w:r w:rsidRPr="006F72F2">
              <w:rPr>
                <w:rFonts w:ascii="GHEA Grapalat" w:hAnsi="GHEA Grapalat" w:cs="Arial"/>
                <w:noProof/>
                <w:lang w:val="hy-AM"/>
              </w:rPr>
              <w:t xml:space="preserve"> աշխատանքներին մասնագետներ</w:t>
            </w:r>
            <w:r w:rsidRPr="006F72F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6F72F2">
              <w:rPr>
                <w:rFonts w:ascii="GHEA Grapalat" w:hAnsi="GHEA Grapalat" w:cs="Arial"/>
                <w:noProof/>
                <w:lang w:val="hy-AM"/>
              </w:rPr>
              <w:t>փորձագետներ ներգրավելու</w:t>
            </w:r>
            <w:r w:rsidRPr="006F72F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6F72F2">
              <w:rPr>
                <w:rFonts w:ascii="GHEA Grapalat" w:hAnsi="GHEA Grapalat" w:cs="Arial"/>
                <w:noProof/>
                <w:lang w:val="hy-AM"/>
              </w:rPr>
              <w:t>ինչպես նաև աշխատանքային խմբեր կազմավորելու համար</w:t>
            </w:r>
            <w:r w:rsidRPr="006F72F2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50A2062D" w14:textId="77777777" w:rsidR="00E64A06" w:rsidRPr="006F72F2" w:rsidRDefault="008218F5" w:rsidP="00E64A06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6F72F2">
              <w:rPr>
                <w:rFonts w:ascii="GHEA Grapalat" w:hAnsi="GHEA Grapalat" w:cs="GHEA Grapalat"/>
                <w:lang w:val="hy-AM"/>
              </w:rPr>
              <w:t>ծանոթանալ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Pr="006F72F2">
              <w:rPr>
                <w:rFonts w:ascii="GHEA Grapalat" w:hAnsi="GHEA Grapalat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lang w:val="hy-AM"/>
              </w:rPr>
              <w:t>արտադրական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lang w:val="hy-AM"/>
              </w:rPr>
              <w:t>տեղամասերի</w:t>
            </w:r>
            <w:r w:rsidRPr="006F72F2">
              <w:rPr>
                <w:rFonts w:ascii="GHEA Grapalat" w:hAnsi="GHEA Grapalat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lang w:val="hy-AM"/>
              </w:rPr>
              <w:t>առանձին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lang w:val="hy-AM"/>
              </w:rPr>
              <w:t>ագրեգատների</w:t>
            </w:r>
            <w:r w:rsidRPr="006F72F2">
              <w:rPr>
                <w:rFonts w:ascii="GHEA Grapalat" w:hAnsi="GHEA Grapalat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lang w:val="hy-AM"/>
              </w:rPr>
              <w:t>շենքերի</w:t>
            </w:r>
            <w:r w:rsidRPr="006F72F2">
              <w:rPr>
                <w:rFonts w:ascii="GHEA Grapalat" w:hAnsi="GHEA Grapalat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lang w:val="hy-AM"/>
              </w:rPr>
              <w:t>շինությունների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lang w:val="hy-AM"/>
              </w:rPr>
              <w:t>շինարարության</w:t>
            </w:r>
            <w:r w:rsidRPr="006F72F2">
              <w:rPr>
                <w:rFonts w:ascii="GHEA Grapalat" w:hAnsi="GHEA Grapalat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lang w:val="hy-AM"/>
              </w:rPr>
              <w:t>վերակառուցման</w:t>
            </w:r>
            <w:r w:rsidRPr="006F72F2">
              <w:rPr>
                <w:rFonts w:ascii="GHEA Grapalat" w:hAnsi="GHEA Grapalat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lang w:val="hy-AM"/>
              </w:rPr>
              <w:t>վերականգնման</w:t>
            </w:r>
            <w:r w:rsidRPr="006F72F2">
              <w:rPr>
                <w:rFonts w:ascii="GHEA Grapalat" w:hAnsi="GHEA Grapalat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lang w:val="hy-AM"/>
              </w:rPr>
              <w:t>ուժեղացման</w:t>
            </w:r>
            <w:r w:rsidRPr="006F72F2">
              <w:rPr>
                <w:rFonts w:ascii="GHEA Grapalat" w:hAnsi="GHEA Grapalat"/>
                <w:lang w:val="af-ZA"/>
              </w:rPr>
              <w:t xml:space="preserve">, </w:t>
            </w:r>
            <w:r w:rsidRPr="006F72F2">
              <w:rPr>
                <w:rFonts w:ascii="GHEA Grapalat" w:hAnsi="GHEA Grapalat" w:cs="Sylfaen"/>
                <w:lang w:val="hy-AM"/>
              </w:rPr>
              <w:t>արդիականացման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lang w:val="hy-AM"/>
              </w:rPr>
              <w:t>աշխատանքների ընթացքին</w:t>
            </w:r>
            <w:r w:rsidRPr="006F72F2">
              <w:rPr>
                <w:rFonts w:ascii="Cambria Math" w:hAnsi="Cambria Math" w:cs="Cambria Math"/>
                <w:lang w:val="hy-AM"/>
              </w:rPr>
              <w:t>․</w:t>
            </w:r>
          </w:p>
          <w:p w14:paraId="72D3BA1F" w14:textId="77777777" w:rsidR="00E37E03" w:rsidRPr="006F72F2" w:rsidRDefault="00E37E03" w:rsidP="00E64A06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6F72F2">
              <w:rPr>
                <w:rFonts w:ascii="GHEA Grapalat" w:hAnsi="GHEA Grapalat"/>
                <w:lang w:val="hy-AM"/>
              </w:rPr>
              <w:t xml:space="preserve">վերահսկողական գործառույթների ընթացքում ի հայտ եկած օրենսդրական խնդիրների մասով </w:t>
            </w:r>
            <w:r w:rsidR="0060642C" w:rsidRPr="006F72F2">
              <w:rPr>
                <w:rFonts w:ascii="GHEA Grapalat" w:hAnsi="GHEA Grapalat"/>
                <w:lang w:val="hy-AM"/>
              </w:rPr>
              <w:t>Բաժանմունքի</w:t>
            </w:r>
            <w:r w:rsidRPr="006F72F2">
              <w:rPr>
                <w:rFonts w:ascii="GHEA Grapalat" w:hAnsi="GHEA Grapalat"/>
                <w:lang w:val="hy-AM"/>
              </w:rPr>
              <w:t xml:space="preserve"> պետին ներկայացնել առաջարկություններ իրավական ակտերում փոփոխություններ կատարելու վերաբերյալ</w:t>
            </w:r>
            <w:r w:rsidRPr="006F72F2">
              <w:rPr>
                <w:rFonts w:ascii="GHEA Grapalat" w:hAnsi="GHEA Grapalat"/>
                <w:lang w:val="af-ZA"/>
              </w:rPr>
              <w:t>.</w:t>
            </w:r>
          </w:p>
          <w:p w14:paraId="3F9825EE" w14:textId="77777777" w:rsidR="00362941" w:rsidRPr="006F72F2" w:rsidRDefault="002753DA" w:rsidP="008218F5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6F72F2">
              <w:rPr>
                <w:rFonts w:ascii="GHEA Grapalat" w:eastAsia="Calibri" w:hAnsi="GHEA Grapalat"/>
                <w:lang w:val="hy-AM"/>
              </w:rPr>
              <w:t>մասնակցել</w:t>
            </w:r>
            <w:r w:rsidRPr="006F72F2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6F72F2">
              <w:rPr>
                <w:rFonts w:ascii="GHEA Grapalat" w:eastAsia="Calibri" w:hAnsi="GHEA Grapalat"/>
                <w:lang w:val="hy-AM"/>
              </w:rPr>
              <w:t>ոլորտի</w:t>
            </w:r>
            <w:r w:rsidRPr="006F72F2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6F72F2">
              <w:rPr>
                <w:rFonts w:ascii="GHEA Grapalat" w:eastAsia="Calibri" w:hAnsi="GHEA Grapalat"/>
                <w:lang w:val="hy-AM"/>
              </w:rPr>
              <w:t>բարելավման</w:t>
            </w:r>
            <w:r w:rsidRPr="006F72F2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6F72F2">
              <w:rPr>
                <w:rFonts w:ascii="GHEA Grapalat" w:eastAsia="Calibri" w:hAnsi="GHEA Grapalat"/>
                <w:lang w:val="hy-AM"/>
              </w:rPr>
              <w:t>համար</w:t>
            </w:r>
            <w:r w:rsidRPr="006F72F2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6F72F2">
              <w:rPr>
                <w:rFonts w:ascii="GHEA Grapalat" w:eastAsia="Calibri" w:hAnsi="GHEA Grapalat"/>
                <w:color w:val="000000"/>
                <w:lang w:val="hy-AM"/>
              </w:rPr>
              <w:t>նախագծերի</w:t>
            </w:r>
            <w:r w:rsidRPr="006F72F2">
              <w:rPr>
                <w:rFonts w:ascii="GHEA Grapalat" w:eastAsia="Calibri" w:hAnsi="GHEA Grapalat"/>
                <w:color w:val="000000"/>
                <w:lang w:val="af-ZA"/>
              </w:rPr>
              <w:t xml:space="preserve"> </w:t>
            </w:r>
            <w:r w:rsidR="008218F5" w:rsidRPr="006F72F2">
              <w:rPr>
                <w:rFonts w:ascii="GHEA Grapalat" w:eastAsia="Calibri" w:hAnsi="GHEA Grapalat"/>
                <w:color w:val="000000"/>
                <w:lang w:val="hy-AM"/>
              </w:rPr>
              <w:t>մշակման աշխատանքներին</w:t>
            </w:r>
            <w:r w:rsidR="008218F5" w:rsidRPr="006F72F2">
              <w:rPr>
                <w:rFonts w:ascii="Cambria Math" w:eastAsia="Calibri" w:hAnsi="Cambria Math" w:cs="Cambria Math"/>
                <w:color w:val="000000"/>
                <w:lang w:val="hy-AM"/>
              </w:rPr>
              <w:t>․</w:t>
            </w:r>
          </w:p>
          <w:p w14:paraId="4AF4003D" w14:textId="77777777" w:rsidR="003048FC" w:rsidRPr="006F72F2" w:rsidRDefault="003048FC" w:rsidP="00B443DE">
            <w:pPr>
              <w:pStyle w:val="ListParagraph"/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</w:p>
          <w:p w14:paraId="0DBA09C4" w14:textId="77777777" w:rsidR="00362941" w:rsidRPr="006F72F2" w:rsidRDefault="00362941" w:rsidP="00B443DE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6F72F2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3515635E" w14:textId="77777777" w:rsidR="00373097" w:rsidRPr="006F72F2" w:rsidRDefault="00373097" w:rsidP="00373097">
            <w:pPr>
              <w:pStyle w:val="ListParagraph"/>
              <w:numPr>
                <w:ilvl w:val="0"/>
                <w:numId w:val="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6F72F2">
              <w:rPr>
                <w:rFonts w:ascii="GHEA Grapalat" w:hAnsi="GHEA Grapalat"/>
                <w:lang w:val="hy-AM"/>
              </w:rPr>
              <w:t>ուսումնասիրել ոլորտները կարգավորող իրավական ակտերը.</w:t>
            </w:r>
            <w:r w:rsidRPr="006F72F2">
              <w:rPr>
                <w:rFonts w:ascii="GHEA Grapalat" w:eastAsia="Times New Roman" w:hAnsi="GHEA Grapalat" w:cs="Sylfaen"/>
                <w:bCs/>
                <w:color w:val="000000"/>
                <w:lang w:val="hy-AM"/>
              </w:rPr>
              <w:t xml:space="preserve">  </w:t>
            </w:r>
          </w:p>
          <w:p w14:paraId="1091EBB6" w14:textId="77777777" w:rsidR="00373097" w:rsidRPr="006F72F2" w:rsidRDefault="00373097" w:rsidP="00373097">
            <w:pPr>
              <w:pStyle w:val="ListParagraph"/>
              <w:numPr>
                <w:ilvl w:val="0"/>
                <w:numId w:val="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6F72F2">
              <w:rPr>
                <w:rFonts w:ascii="GHEA Grapalat" w:hAnsi="GHEA Grapalat"/>
                <w:lang w:val="hy-AM"/>
              </w:rPr>
              <w:t xml:space="preserve">ուսումնասիրել </w:t>
            </w:r>
            <w:r w:rsidRPr="006F72F2">
              <w:rPr>
                <w:rFonts w:ascii="GHEA Grapalat" w:hAnsi="GHEA Grapalat" w:cs="Sylfaen"/>
                <w:lang w:val="hy-AM"/>
              </w:rPr>
              <w:t>հրդեհային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lang w:val="hy-AM"/>
              </w:rPr>
              <w:t>անվտանգության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lang w:val="hy-AM"/>
              </w:rPr>
              <w:t>միջոցառումների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lang w:val="hy-AM"/>
              </w:rPr>
              <w:t>անցկացման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lang w:val="hy-AM"/>
              </w:rPr>
              <w:t>վերաբերյալ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lang w:val="hy-AM"/>
              </w:rPr>
              <w:lastRenderedPageBreak/>
              <w:t>պետական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lang w:val="hy-AM"/>
              </w:rPr>
              <w:t>կառավարման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lang w:val="hy-AM"/>
              </w:rPr>
              <w:t>և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lang w:val="hy-AM"/>
              </w:rPr>
              <w:t>տեղական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lang w:val="hy-AM"/>
              </w:rPr>
              <w:t>մարմիններին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 w:cs="Sylfaen"/>
                <w:lang w:val="hy-AM"/>
              </w:rPr>
              <w:t>առաջարկությունների</w:t>
            </w:r>
            <w:r w:rsidRPr="006F72F2">
              <w:rPr>
                <w:rFonts w:ascii="GHEA Grapalat" w:hAnsi="GHEA Grapalat"/>
                <w:lang w:val="af-ZA"/>
              </w:rPr>
              <w:t xml:space="preserve"> </w:t>
            </w:r>
            <w:r w:rsidRPr="006F72F2">
              <w:rPr>
                <w:rFonts w:ascii="GHEA Grapalat" w:hAnsi="GHEA Grapalat"/>
                <w:lang w:val="hy-AM"/>
              </w:rPr>
              <w:t>ներկայացման ընթացքը</w:t>
            </w:r>
            <w:r w:rsidRPr="006F72F2">
              <w:rPr>
                <w:rFonts w:ascii="GHEA Grapalat" w:hAnsi="GHEA Grapalat"/>
                <w:lang w:val="af-ZA"/>
              </w:rPr>
              <w:t xml:space="preserve">. </w:t>
            </w:r>
          </w:p>
          <w:p w14:paraId="490C616F" w14:textId="77777777" w:rsidR="00373097" w:rsidRPr="006F72F2" w:rsidRDefault="0060642C" w:rsidP="00373097">
            <w:pPr>
              <w:pStyle w:val="ListParagraph"/>
              <w:numPr>
                <w:ilvl w:val="0"/>
                <w:numId w:val="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6F72F2">
              <w:rPr>
                <w:rFonts w:ascii="GHEA Grapalat" w:hAnsi="GHEA Grapalat" w:cs="Sylfaen"/>
                <w:lang w:val="hy-AM"/>
              </w:rPr>
              <w:t>Բաժանմունքի</w:t>
            </w:r>
            <w:r w:rsidR="00373097" w:rsidRPr="006F72F2">
              <w:rPr>
                <w:rFonts w:ascii="GHEA Grapalat" w:hAnsi="GHEA Grapalat" w:cs="Sylfaen"/>
                <w:lang w:val="hy-AM"/>
              </w:rPr>
              <w:t xml:space="preserve"> պետին ներկայացնել առաջարկություններ շենքերի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և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շինությունների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շահագործումը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ամբողջովին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կամ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մասնակի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դադարեց</w:t>
            </w:r>
            <w:r w:rsidR="00373097" w:rsidRPr="006F72F2">
              <w:rPr>
                <w:rFonts w:ascii="GHEA Grapalat" w:hAnsi="GHEA Grapalat" w:cs="Sylfaen"/>
                <w:lang w:val="af-ZA"/>
              </w:rPr>
              <w:t xml:space="preserve">նելու վերաբերյալ՝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հրդեհային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անվտանգության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նորմատիվ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փաստաթղթերի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պահանջների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այն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խախտումների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դեպքում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,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որոնք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անմիջականորեն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և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ուղղակի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սպառնալիք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են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ստեղծում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հրդեհների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առաջացման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և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(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կամ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)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մարդկանց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անվտանգության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 </w:t>
            </w:r>
            <w:r w:rsidR="00373097" w:rsidRPr="006F72F2">
              <w:rPr>
                <w:rFonts w:ascii="GHEA Grapalat" w:hAnsi="GHEA Grapalat" w:cs="Sylfaen"/>
                <w:lang w:val="hy-AM"/>
              </w:rPr>
              <w:t>համար</w:t>
            </w:r>
            <w:r w:rsidR="00373097" w:rsidRPr="006F72F2">
              <w:rPr>
                <w:rFonts w:ascii="GHEA Grapalat" w:hAnsi="GHEA Grapalat"/>
                <w:lang w:val="af-ZA"/>
              </w:rPr>
              <w:t xml:space="preserve">. </w:t>
            </w:r>
          </w:p>
          <w:p w14:paraId="7B02C1A0" w14:textId="77777777" w:rsidR="00373097" w:rsidRPr="006F72F2" w:rsidRDefault="00373097" w:rsidP="00373097">
            <w:pPr>
              <w:pStyle w:val="ListParagraph"/>
              <w:numPr>
                <w:ilvl w:val="0"/>
                <w:numId w:val="17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6F72F2">
              <w:rPr>
                <w:rFonts w:ascii="GHEA Grapalat" w:eastAsia="Calibri" w:hAnsi="GHEA Grapalat"/>
                <w:lang w:val="hy-AM"/>
              </w:rPr>
              <w:t xml:space="preserve">Վարչարարության հիմունքների և վարչական վարույթի մասին ՀՀ օրենքով սահմանված կարգով և ժամկետներում ուսումնասիրել </w:t>
            </w:r>
            <w:r w:rsidR="00900BE4" w:rsidRPr="006F72F2">
              <w:rPr>
                <w:rFonts w:ascii="GHEA Grapalat" w:eastAsia="Calibri" w:hAnsi="GHEA Grapalat"/>
                <w:lang w:val="hy-AM"/>
              </w:rPr>
              <w:t>Բաժանմունք</w:t>
            </w:r>
            <w:r w:rsidRPr="006F72F2">
              <w:rPr>
                <w:rFonts w:ascii="GHEA Grapalat" w:eastAsia="Calibri" w:hAnsi="GHEA Grapalat"/>
                <w:lang w:val="hy-AM"/>
              </w:rPr>
              <w:t xml:space="preserve"> մուտքագրված դիմում-բողոքները և պատրաստել պատասխան</w:t>
            </w:r>
            <w:r w:rsidRPr="006F72F2">
              <w:rPr>
                <w:rFonts w:ascii="GHEA Grapalat" w:eastAsia="Calibri" w:hAnsi="GHEA Grapalat" w:cs="Cambria Math"/>
                <w:lang w:val="hy-AM"/>
              </w:rPr>
              <w:t xml:space="preserve"> գրություններ</w:t>
            </w:r>
            <w:r w:rsidRPr="006F72F2">
              <w:rPr>
                <w:rFonts w:ascii="Cambria Math" w:eastAsia="Calibri" w:hAnsi="Cambria Math" w:cs="Cambria Math"/>
                <w:lang w:val="hy-AM"/>
              </w:rPr>
              <w:t>․</w:t>
            </w:r>
          </w:p>
          <w:p w14:paraId="33CB2351" w14:textId="77777777" w:rsidR="00373097" w:rsidRPr="006F72F2" w:rsidRDefault="0060642C" w:rsidP="00373097">
            <w:pPr>
              <w:pStyle w:val="ListParagraph"/>
              <w:numPr>
                <w:ilvl w:val="0"/>
                <w:numId w:val="17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6F72F2">
              <w:rPr>
                <w:rFonts w:ascii="GHEA Grapalat" w:hAnsi="GHEA Grapalat" w:cs="Arial"/>
                <w:noProof/>
                <w:lang w:val="hy-AM"/>
              </w:rPr>
              <w:t>Բաժանմունքի</w:t>
            </w:r>
            <w:r w:rsidR="00373097" w:rsidRPr="006F72F2">
              <w:rPr>
                <w:rFonts w:ascii="GHEA Grapalat" w:hAnsi="GHEA Grapalat" w:cs="Arial"/>
                <w:noProof/>
                <w:lang w:val="hy-AM"/>
              </w:rPr>
              <w:t xml:space="preserve"> լիազորությունների շրջանակներում և իրականացված գործառույթների արդյունքում պատրաստել առաջարկություններ</w:t>
            </w:r>
            <w:r w:rsidR="00373097" w:rsidRPr="006F72F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373097" w:rsidRPr="006F72F2">
              <w:rPr>
                <w:rFonts w:ascii="GHEA Grapalat" w:hAnsi="GHEA Grapalat" w:cs="Arial"/>
                <w:noProof/>
                <w:lang w:val="hy-AM"/>
              </w:rPr>
              <w:t>տեղեկանքներ</w:t>
            </w:r>
            <w:r w:rsidR="00373097" w:rsidRPr="006F72F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373097" w:rsidRPr="006F72F2">
              <w:rPr>
                <w:rFonts w:ascii="GHEA Grapalat" w:hAnsi="GHEA Grapalat" w:cs="Arial"/>
                <w:noProof/>
                <w:lang w:val="hy-AM"/>
              </w:rPr>
              <w:t>հաշվետվություններ</w:t>
            </w:r>
            <w:r w:rsidR="00373097" w:rsidRPr="006F72F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19167E" w:rsidRPr="006F72F2">
              <w:rPr>
                <w:rFonts w:ascii="GHEA Grapalat" w:hAnsi="GHEA Grapalat" w:cs="Arial"/>
                <w:noProof/>
                <w:lang w:val="hy-AM"/>
              </w:rPr>
              <w:t>միջնորդագրեր</w:t>
            </w:r>
            <w:r w:rsidR="00373097" w:rsidRPr="006F72F2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373097" w:rsidRPr="006F72F2">
              <w:rPr>
                <w:rFonts w:ascii="GHEA Grapalat" w:hAnsi="GHEA Grapalat" w:cs="Arial"/>
                <w:noProof/>
                <w:lang w:val="hy-AM"/>
              </w:rPr>
              <w:t>զեկուցագրեր</w:t>
            </w:r>
            <w:r w:rsidR="00373097" w:rsidRPr="006F72F2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1316AE93" w14:textId="77777777" w:rsidR="00362941" w:rsidRPr="006F72F2" w:rsidRDefault="00373097" w:rsidP="00373097">
            <w:pPr>
              <w:pStyle w:val="ListParagraph"/>
              <w:numPr>
                <w:ilvl w:val="0"/>
                <w:numId w:val="17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6F72F2">
              <w:rPr>
                <w:rFonts w:ascii="GHEA Grapalat" w:hAnsi="GHEA Grapalat" w:cs="Arial Armenian"/>
                <w:lang w:val="hy-AM"/>
              </w:rPr>
              <w:t xml:space="preserve">վերահսկողական գործառույթների ընթացքում քրեորեն պատժելի արարքներ բացահայտելու դեպքում անմիջապես տեղեկացնել </w:t>
            </w:r>
            <w:r w:rsidR="0060642C" w:rsidRPr="006F72F2">
              <w:rPr>
                <w:rFonts w:ascii="GHEA Grapalat" w:hAnsi="GHEA Grapalat" w:cs="Arial Armenian"/>
                <w:lang w:val="hy-AM"/>
              </w:rPr>
              <w:t>Բաժանմունքի</w:t>
            </w:r>
            <w:r w:rsidRPr="006F72F2">
              <w:rPr>
                <w:rFonts w:ascii="GHEA Grapalat" w:hAnsi="GHEA Grapalat" w:cs="Arial Armenian"/>
                <w:lang w:val="hy-AM"/>
              </w:rPr>
              <w:t xml:space="preserve"> պետին՝ </w:t>
            </w:r>
            <w:r w:rsidRPr="006F72F2">
              <w:rPr>
                <w:rFonts w:ascii="GHEA Grapalat" w:hAnsi="GHEA Grapalat" w:cs="Arial Armenian"/>
                <w:lang w:val="af-ZA"/>
              </w:rPr>
              <w:t xml:space="preserve">իրավախախտումներ թույլ տված անձանց օրենքով սահմանված կարգով պատասխանատվության ենթարկելու </w:t>
            </w:r>
            <w:r w:rsidRPr="006F72F2">
              <w:rPr>
                <w:rFonts w:ascii="GHEA Grapalat" w:hAnsi="GHEA Grapalat" w:cs="Arial Armenian"/>
                <w:lang w:val="hy-AM"/>
              </w:rPr>
              <w:t>համար իրավասու մարմիններ հաղորդումներ ներկայացնելու համար</w:t>
            </w:r>
            <w:r w:rsidR="00232EEC" w:rsidRPr="006F72F2">
              <w:rPr>
                <w:rFonts w:ascii="GHEA Grapalat" w:hAnsi="GHEA Grapalat" w:cs="Cambria Math"/>
                <w:lang w:val="hy-AM"/>
              </w:rPr>
              <w:t>։</w:t>
            </w:r>
          </w:p>
        </w:tc>
      </w:tr>
      <w:tr w:rsidR="00362941" w:rsidRPr="006F72F2" w14:paraId="5B7B0252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B92DA93" w14:textId="77777777" w:rsidR="009F49DC" w:rsidRPr="006F72F2" w:rsidRDefault="009F49DC" w:rsidP="009F49DC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6F72F2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6F72F2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Պաշտոնին ներկայացվող պահանջները</w:t>
            </w:r>
          </w:p>
          <w:p w14:paraId="3BD81185" w14:textId="77777777" w:rsidR="009F49DC" w:rsidRPr="006F72F2" w:rsidRDefault="009F49DC" w:rsidP="009F49DC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որակավորման աստիճանը</w:t>
            </w:r>
          </w:p>
          <w:p w14:paraId="6B24E62B" w14:textId="77777777" w:rsidR="009F49DC" w:rsidRPr="006F72F2" w:rsidRDefault="009F49DC" w:rsidP="009F49DC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6F72F2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 կրթություն։</w:t>
            </w:r>
          </w:p>
          <w:p w14:paraId="019EEB13" w14:textId="77777777" w:rsidR="009F49DC" w:rsidRPr="006F72F2" w:rsidRDefault="009F49DC" w:rsidP="009F49DC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48ACD74C" w14:textId="77777777" w:rsidR="009F49DC" w:rsidRPr="006F72F2" w:rsidRDefault="009F49DC" w:rsidP="009F49DC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6F72F2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6F72F2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6F72F2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6F72F2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29CC5C93" w14:textId="77777777" w:rsidR="009F49DC" w:rsidRPr="006F72F2" w:rsidRDefault="009F49DC" w:rsidP="009F49DC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200829CD" w14:textId="77777777" w:rsidR="009F49DC" w:rsidRPr="006F72F2" w:rsidRDefault="009F49DC" w:rsidP="009F49DC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6F72F2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Հանրային ծառայության առնվազն </w:t>
            </w:r>
            <w:r w:rsidRPr="006F72F2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երկու </w:t>
            </w:r>
            <w:r w:rsidRPr="006F72F2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տարվա ստաժ կամ</w:t>
            </w:r>
            <w:r w:rsidRPr="006F72F2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երեք </w:t>
            </w:r>
            <w:r w:rsidRPr="006F72F2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տարվա մասնագիտական աշխատանքային ստաժ </w:t>
            </w:r>
            <w:r w:rsidRPr="006F72F2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կամ </w:t>
            </w:r>
            <w:r w:rsidR="00D45DAE" w:rsidRPr="006F72F2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ֆիզիկայի կամ ճարտարագիտության կամ մաթեմատիկայի </w:t>
            </w:r>
            <w:r w:rsidRPr="006F72F2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կամ ստուգումների կազմակերպման և անցկացման բնագավառում երեք տարվա աշխատանքային ստաժ։</w:t>
            </w:r>
          </w:p>
          <w:p w14:paraId="7438725D" w14:textId="77777777" w:rsidR="009F49DC" w:rsidRPr="006F72F2" w:rsidRDefault="009F49DC" w:rsidP="009F49DC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Անհրաժեշտ կոմպետենցիաներ</w:t>
            </w:r>
          </w:p>
          <w:p w14:paraId="34885245" w14:textId="77777777" w:rsidR="009F49DC" w:rsidRPr="006F72F2" w:rsidRDefault="009F49DC" w:rsidP="009F49DC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Ընդհանրական կոմպետենցիաներ՝</w:t>
            </w:r>
          </w:p>
          <w:p w14:paraId="6CC8FDE6" w14:textId="77777777" w:rsidR="009F49DC" w:rsidRPr="006F72F2" w:rsidRDefault="009F49DC" w:rsidP="009F49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6F72F2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Ծրագրերի մշակում</w:t>
            </w:r>
          </w:p>
          <w:p w14:paraId="75C162C7" w14:textId="77777777" w:rsidR="009F49DC" w:rsidRPr="006F72F2" w:rsidRDefault="009F49DC" w:rsidP="009F49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6F72F2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Խնդրի լուծում</w:t>
            </w:r>
          </w:p>
          <w:p w14:paraId="16F760CF" w14:textId="77777777" w:rsidR="009F49DC" w:rsidRPr="006F72F2" w:rsidRDefault="009F49DC" w:rsidP="009F49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6F72F2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Հաշվետվությունների մշակում</w:t>
            </w:r>
          </w:p>
          <w:p w14:paraId="2B49AA0F" w14:textId="77777777" w:rsidR="009F49DC" w:rsidRPr="006F72F2" w:rsidRDefault="009F49DC" w:rsidP="009F49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6F72F2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Տեղեկատվության հավաքագրում, վերլուծություն</w:t>
            </w:r>
          </w:p>
          <w:p w14:paraId="440DD884" w14:textId="77777777" w:rsidR="009F49DC" w:rsidRPr="006F72F2" w:rsidRDefault="009F49DC" w:rsidP="009F49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  <w:r w:rsidRPr="006F72F2">
              <w:rPr>
                <w:rFonts w:ascii="GHEA Grapalat" w:hAnsi="GHEA Grapalat"/>
                <w:color w:val="000000"/>
                <w:sz w:val="22"/>
                <w:szCs w:val="22"/>
              </w:rPr>
              <w:t xml:space="preserve">5. </w:t>
            </w:r>
            <w:proofErr w:type="spellStart"/>
            <w:r w:rsidRPr="006F72F2">
              <w:rPr>
                <w:rFonts w:ascii="GHEA Grapalat" w:hAnsi="GHEA Grapalat"/>
                <w:color w:val="000000"/>
                <w:sz w:val="22"/>
                <w:szCs w:val="22"/>
              </w:rPr>
              <w:t>Բարեվարքություն</w:t>
            </w:r>
            <w:proofErr w:type="spellEnd"/>
          </w:p>
          <w:p w14:paraId="62381C57" w14:textId="77777777" w:rsidR="009F49DC" w:rsidRPr="006F72F2" w:rsidRDefault="009F49DC" w:rsidP="009F49D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</w:p>
          <w:p w14:paraId="1DA40E06" w14:textId="77777777" w:rsidR="009F49DC" w:rsidRPr="006F72F2" w:rsidRDefault="009F49DC" w:rsidP="00E14B85">
            <w:pPr>
              <w:tabs>
                <w:tab w:val="left" w:pos="337"/>
              </w:tabs>
              <w:spacing w:after="0"/>
              <w:rPr>
                <w:rFonts w:ascii="GHEA Grapalat" w:eastAsia="GHEA Grapalat" w:hAnsi="GHEA Grapalat" w:cs="GHEA Grapalat"/>
                <w:b/>
                <w:lang w:val="ru-RU"/>
              </w:rPr>
            </w:pP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Ընտրանքային</w:t>
            </w:r>
            <w:proofErr w:type="spellEnd"/>
            <w:r w:rsidRPr="006F72F2">
              <w:rPr>
                <w:rFonts w:ascii="GHEA Grapalat" w:eastAsia="Sylfaen" w:hAnsi="GHEA Grapalat" w:cs="Sylfaen"/>
                <w:b/>
                <w:lang w:val="hy-AM"/>
              </w:rPr>
              <w:t xml:space="preserve">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կոմպետենցի</w:t>
            </w:r>
            <w:proofErr w:type="spellEnd"/>
            <w:r w:rsidR="002F2B8B" w:rsidRPr="006F72F2">
              <w:rPr>
                <w:rFonts w:ascii="GHEA Grapalat" w:eastAsia="Sylfaen" w:hAnsi="GHEA Grapalat" w:cs="Sylfaen"/>
                <w:b/>
                <w:lang w:val="hy-AM"/>
              </w:rPr>
              <w:t>ա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ներ</w:t>
            </w:r>
            <w:proofErr w:type="spellEnd"/>
            <w:r w:rsidRPr="006F72F2">
              <w:rPr>
                <w:rFonts w:ascii="GHEA Grapalat" w:eastAsia="Sylfaen" w:hAnsi="GHEA Grapalat" w:cs="Sylfaen"/>
                <w:b/>
              </w:rPr>
              <w:t>՝</w:t>
            </w:r>
          </w:p>
          <w:p w14:paraId="39BABC8B" w14:textId="77777777" w:rsidR="009F49DC" w:rsidRPr="006F72F2" w:rsidRDefault="009F49DC" w:rsidP="009F49DC">
            <w:pPr>
              <w:pStyle w:val="ListParagraph"/>
              <w:numPr>
                <w:ilvl w:val="0"/>
                <w:numId w:val="14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6F72F2">
              <w:rPr>
                <w:rFonts w:ascii="GHEA Grapalat" w:hAnsi="GHEA Grapalat"/>
              </w:rPr>
              <w:t>Փոփոխությունների</w:t>
            </w:r>
            <w:proofErr w:type="spellEnd"/>
            <w:r w:rsidRPr="006F72F2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6F72F2">
              <w:rPr>
                <w:rFonts w:ascii="GHEA Grapalat" w:hAnsi="GHEA Grapalat"/>
              </w:rPr>
              <w:t>կառավարում</w:t>
            </w:r>
            <w:proofErr w:type="spellEnd"/>
          </w:p>
          <w:p w14:paraId="4BDFFB75" w14:textId="77777777" w:rsidR="009F49DC" w:rsidRPr="006F72F2" w:rsidRDefault="009F49DC" w:rsidP="009F49DC">
            <w:pPr>
              <w:pStyle w:val="ListParagraph"/>
              <w:numPr>
                <w:ilvl w:val="0"/>
                <w:numId w:val="14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6F72F2">
              <w:rPr>
                <w:rFonts w:ascii="GHEA Grapalat" w:hAnsi="GHEA Grapalat"/>
              </w:rPr>
              <w:t>Կոնֆլիկտների</w:t>
            </w:r>
            <w:proofErr w:type="spellEnd"/>
            <w:r w:rsidRPr="006F72F2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6F72F2">
              <w:rPr>
                <w:rFonts w:ascii="GHEA Grapalat" w:hAnsi="GHEA Grapalat"/>
              </w:rPr>
              <w:t>կառավարում</w:t>
            </w:r>
            <w:proofErr w:type="spellEnd"/>
          </w:p>
          <w:p w14:paraId="6ABEA4F9" w14:textId="77777777" w:rsidR="009F49DC" w:rsidRPr="006F72F2" w:rsidRDefault="009F49DC" w:rsidP="009F49DC">
            <w:pPr>
              <w:pStyle w:val="ListParagraph"/>
              <w:numPr>
                <w:ilvl w:val="0"/>
                <w:numId w:val="14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6F72F2">
              <w:rPr>
                <w:rFonts w:ascii="GHEA Grapalat" w:hAnsi="GHEA Grapalat"/>
              </w:rPr>
              <w:t>Ժամանակի</w:t>
            </w:r>
            <w:proofErr w:type="spellEnd"/>
            <w:r w:rsidRPr="006F72F2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6F72F2">
              <w:rPr>
                <w:rFonts w:ascii="GHEA Grapalat" w:hAnsi="GHEA Grapalat"/>
              </w:rPr>
              <w:t>կառավարում</w:t>
            </w:r>
            <w:proofErr w:type="spellEnd"/>
          </w:p>
          <w:p w14:paraId="2ECBCCC2" w14:textId="77777777" w:rsidR="00362941" w:rsidRPr="006F72F2" w:rsidRDefault="009F49DC" w:rsidP="009F49DC">
            <w:pPr>
              <w:pStyle w:val="ListParagraph"/>
              <w:numPr>
                <w:ilvl w:val="0"/>
                <w:numId w:val="14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6F72F2">
              <w:rPr>
                <w:rFonts w:ascii="GHEA Grapalat" w:hAnsi="GHEA Grapalat"/>
              </w:rPr>
              <w:lastRenderedPageBreak/>
              <w:t>Փաստաթղթերի</w:t>
            </w:r>
            <w:proofErr w:type="spellEnd"/>
            <w:r w:rsidRPr="006F72F2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6F72F2">
              <w:rPr>
                <w:rFonts w:ascii="GHEA Grapalat" w:hAnsi="GHEA Grapalat"/>
              </w:rPr>
              <w:t>նախապատրաստում</w:t>
            </w:r>
            <w:proofErr w:type="spellEnd"/>
          </w:p>
        </w:tc>
      </w:tr>
      <w:tr w:rsidR="00362941" w:rsidRPr="00D20BA8" w14:paraId="2378FA36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914E772" w14:textId="77777777" w:rsidR="003B7FF2" w:rsidRPr="006F72F2" w:rsidRDefault="003B7FF2" w:rsidP="003B7FF2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F72F2">
              <w:rPr>
                <w:rFonts w:ascii="GHEA Grapalat" w:eastAsia="GHEA Grapalat" w:hAnsi="GHEA Grapalat" w:cs="GHEA Grapalat"/>
                <w:b/>
              </w:rPr>
              <w:lastRenderedPageBreak/>
              <w:t>4</w:t>
            </w:r>
            <w:r w:rsidRPr="006F72F2">
              <w:rPr>
                <w:rFonts w:ascii="Cambria Math" w:eastAsia="MS Gothic" w:hAnsi="Cambria Math" w:cs="Cambria Math"/>
                <w:b/>
              </w:rPr>
              <w:t>․</w:t>
            </w:r>
            <w:r w:rsidRPr="006F72F2">
              <w:rPr>
                <w:rFonts w:ascii="GHEA Grapalat" w:eastAsia="MS Gothic" w:hAnsi="GHEA Grapalat" w:cs="Cambria Math"/>
                <w:b/>
              </w:rPr>
              <w:t xml:space="preserve">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6F72F2">
              <w:rPr>
                <w:rFonts w:ascii="GHEA Grapalat" w:eastAsia="Sylfaen" w:hAnsi="GHEA Grapalat" w:cs="Sylfaen"/>
                <w:b/>
              </w:rPr>
              <w:t xml:space="preserve"> </w:t>
            </w:r>
            <w:proofErr w:type="spellStart"/>
            <w:r w:rsidRPr="006F72F2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51FFCA38" w14:textId="77777777" w:rsidR="003B7FF2" w:rsidRPr="006F72F2" w:rsidRDefault="003B7FF2" w:rsidP="003B7FF2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 xml:space="preserve">4.1. </w:t>
            </w: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Աշխատանքի կազմակերպման և ղեկավարման պատասխանատվությունը</w:t>
            </w:r>
          </w:p>
          <w:p w14:paraId="5CFD9CF6" w14:textId="77777777" w:rsidR="003B7FF2" w:rsidRPr="006F72F2" w:rsidRDefault="003B7FF2" w:rsidP="003B7FF2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6F72F2">
              <w:rPr>
                <w:rFonts w:ascii="GHEA Grapalat" w:hAnsi="GHEA Grapalat"/>
                <w:lang w:val="hy-AM"/>
              </w:rPr>
              <w:t>Պատասխանատու է կառուցվածքային ստորաբաժանման աշխատանքների բնույթով պայմանավորված մասնագիտական գործունեության անմիջական արդյունքի համար։</w:t>
            </w:r>
          </w:p>
          <w:p w14:paraId="087B6250" w14:textId="77777777" w:rsidR="003B7FF2" w:rsidRPr="006F72F2" w:rsidRDefault="003B7FF2" w:rsidP="003B7FF2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Որոշումներ կայացնելու լիազորությունները</w:t>
            </w:r>
          </w:p>
          <w:p w14:paraId="00773B7B" w14:textId="77777777" w:rsidR="003B7FF2" w:rsidRPr="006F72F2" w:rsidRDefault="003B7FF2" w:rsidP="003B7FF2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6F72F2">
              <w:rPr>
                <w:rFonts w:ascii="GHEA Grapalat" w:hAnsi="GHEA Grapalat"/>
                <w:lang w:val="hy-AM"/>
              </w:rPr>
              <w:t>Կայացնում է որոշումներ աշխատանքների իրականացման բնույթով պայմանավորված մասնագիտական եզրակացությունների տրամադրման և ՀՀ օրենսդրությամբ նախատեսված դեպքերում որոշումների կայացման շրջանակներում:</w:t>
            </w:r>
          </w:p>
          <w:p w14:paraId="79319BCC" w14:textId="77777777" w:rsidR="003B7FF2" w:rsidRPr="006F72F2" w:rsidRDefault="003B7FF2" w:rsidP="003B7FF2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Գործունեության ազդեցությունը</w:t>
            </w:r>
          </w:p>
          <w:p w14:paraId="7F32D133" w14:textId="77777777" w:rsidR="003B7FF2" w:rsidRPr="006F72F2" w:rsidRDefault="003B7FF2" w:rsidP="003B7FF2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6F72F2">
              <w:rPr>
                <w:rFonts w:ascii="GHEA Grapalat" w:hAnsi="GHEA Grapalat" w:cs="Sylfaen"/>
                <w:lang w:val="hy-AM"/>
              </w:rPr>
              <w:t>Ունի տվյալ մարմնի նպատակների և խնդիրների իրականացման համար մասնագիտական գործունեության տարածքային ազդեցություն։</w:t>
            </w:r>
          </w:p>
          <w:p w14:paraId="5B909314" w14:textId="77777777" w:rsidR="003B7FF2" w:rsidRPr="006F72F2" w:rsidRDefault="003B7FF2" w:rsidP="003B7FF2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Շփումները և ներկայացուցչությունը</w:t>
            </w:r>
          </w:p>
          <w:p w14:paraId="5467425A" w14:textId="77777777" w:rsidR="003B7FF2" w:rsidRPr="006F72F2" w:rsidRDefault="003B7FF2" w:rsidP="003B7FF2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6F72F2">
              <w:rPr>
                <w:rFonts w:ascii="GHEA Grapalat" w:hAnsi="GHEA Grapalat"/>
                <w:lang w:val="hy-AM"/>
              </w:rPr>
              <w:t>Իր իրավասությունների շրջանակներում շփվում և որպես ներկայացուցիչ հանդես է գալիս տվյալ մարմնի ներսում այլ կառուցվածքային ստորաբաժանումների, այլ մարմինների ներկայացուցիչների հետ, հանդես է գալիս պետական մարմինների և միջազգային կազմակերպությունների ներկայացուցիչների մասնակցությամբ ձևավորված աշխատանքային խմբերում:</w:t>
            </w:r>
          </w:p>
          <w:p w14:paraId="1869599A" w14:textId="77777777" w:rsidR="003B7FF2" w:rsidRPr="006F72F2" w:rsidRDefault="003B7FF2" w:rsidP="003B7FF2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6F72F2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6F72F2">
              <w:rPr>
                <w:rFonts w:ascii="GHEA Grapalat" w:eastAsia="Sylfaen" w:hAnsi="GHEA Grapalat" w:cs="Sylfaen"/>
                <w:b/>
                <w:lang w:val="hy-AM"/>
              </w:rPr>
              <w:t>Խնդիրների բարդությունը և դրանց լուծումը</w:t>
            </w:r>
          </w:p>
          <w:p w14:paraId="1C9F39CC" w14:textId="77777777" w:rsidR="00362941" w:rsidRPr="006F72F2" w:rsidRDefault="003B7FF2" w:rsidP="003B7FF2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6F72F2">
              <w:rPr>
                <w:rFonts w:ascii="GHEA Grapalat" w:hAnsi="GHEA Grapalat"/>
                <w:lang w:val="hy-AM"/>
              </w:rPr>
              <w:t>Իր լիազորությունների շրջանակներում բացահայտում է մասնագիտական խնդիրներ և այդ խնդիրներին տալիս է մասնագիտական լուծումներ և մասնակցում է կառուցվածքային ստորաբաժանման առջև դրված խնդիրների լուծմանը:</w:t>
            </w:r>
          </w:p>
        </w:tc>
      </w:tr>
    </w:tbl>
    <w:p w14:paraId="7323BECF" w14:textId="77777777" w:rsidR="00362941" w:rsidRPr="006F72F2" w:rsidRDefault="00362941" w:rsidP="00B443DE">
      <w:pPr>
        <w:spacing w:after="0"/>
        <w:rPr>
          <w:rFonts w:ascii="GHEA Grapalat" w:hAnsi="GHEA Grapalat"/>
          <w:lang w:val="hy-AM"/>
        </w:rPr>
      </w:pPr>
    </w:p>
    <w:p w14:paraId="3D5BF932" w14:textId="77777777" w:rsidR="0002025E" w:rsidRPr="006F72F2" w:rsidRDefault="0002025E" w:rsidP="00B443DE">
      <w:pPr>
        <w:spacing w:after="0"/>
        <w:rPr>
          <w:rFonts w:ascii="GHEA Grapalat" w:hAnsi="GHEA Grapalat"/>
          <w:lang w:val="hy-AM"/>
        </w:rPr>
      </w:pPr>
    </w:p>
    <w:sectPr w:rsidR="0002025E" w:rsidRPr="006F72F2" w:rsidSect="00B443DE">
      <w:pgSz w:w="12240" w:h="15840"/>
      <w:pgMar w:top="851" w:right="1041" w:bottom="1440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F3CEC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C5A0A1D"/>
    <w:multiLevelType w:val="hybridMultilevel"/>
    <w:tmpl w:val="36142EE8"/>
    <w:lvl w:ilvl="0" w:tplc="04090001">
      <w:start w:val="1"/>
      <w:numFmt w:val="bullet"/>
      <w:lvlText w:val=""/>
      <w:lvlJc w:val="left"/>
      <w:pPr>
        <w:ind w:left="11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2" w:hanging="360"/>
      </w:pPr>
      <w:rPr>
        <w:rFonts w:ascii="Wingdings" w:hAnsi="Wingdings" w:hint="default"/>
      </w:rPr>
    </w:lvl>
  </w:abstractNum>
  <w:abstractNum w:abstractNumId="4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03376A4"/>
    <w:multiLevelType w:val="hybridMultilevel"/>
    <w:tmpl w:val="7C9AB9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4B3DB4"/>
    <w:multiLevelType w:val="multilevel"/>
    <w:tmpl w:val="50E8314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BC94398"/>
    <w:multiLevelType w:val="hybridMultilevel"/>
    <w:tmpl w:val="2E8ADB2A"/>
    <w:lvl w:ilvl="0" w:tplc="78F6EF90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2"/>
        <w:szCs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  <w:num w:numId="2">
    <w:abstractNumId w:val="15"/>
  </w:num>
  <w:num w:numId="3">
    <w:abstractNumId w:val="9"/>
  </w:num>
  <w:num w:numId="4">
    <w:abstractNumId w:val="1"/>
  </w:num>
  <w:num w:numId="5">
    <w:abstractNumId w:val="10"/>
  </w:num>
  <w:num w:numId="6">
    <w:abstractNumId w:val="5"/>
  </w:num>
  <w:num w:numId="7">
    <w:abstractNumId w:val="12"/>
  </w:num>
  <w:num w:numId="8">
    <w:abstractNumId w:val="6"/>
  </w:num>
  <w:num w:numId="9">
    <w:abstractNumId w:val="11"/>
  </w:num>
  <w:num w:numId="10">
    <w:abstractNumId w:val="13"/>
  </w:num>
  <w:num w:numId="11">
    <w:abstractNumId w:val="16"/>
  </w:num>
  <w:num w:numId="12">
    <w:abstractNumId w:val="4"/>
  </w:num>
  <w:num w:numId="13">
    <w:abstractNumId w:val="3"/>
  </w:num>
  <w:num w:numId="14">
    <w:abstractNumId w:val="8"/>
  </w:num>
  <w:num w:numId="15">
    <w:abstractNumId w:val="14"/>
  </w:num>
  <w:num w:numId="16">
    <w:abstractNumId w:val="2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DMwMjC0NDI3NzFS0lEKTi0uzszPAykwrAUASFvaXiwAAAA="/>
  </w:docVars>
  <w:rsids>
    <w:rsidRoot w:val="00362941"/>
    <w:rsid w:val="0002025E"/>
    <w:rsid w:val="00055D50"/>
    <w:rsid w:val="00056DF6"/>
    <w:rsid w:val="000963BB"/>
    <w:rsid w:val="0019167E"/>
    <w:rsid w:val="001F3C59"/>
    <w:rsid w:val="00217ABB"/>
    <w:rsid w:val="0022339E"/>
    <w:rsid w:val="00232EEC"/>
    <w:rsid w:val="0027133A"/>
    <w:rsid w:val="002753DA"/>
    <w:rsid w:val="002B4AE7"/>
    <w:rsid w:val="002F2B8B"/>
    <w:rsid w:val="002F3989"/>
    <w:rsid w:val="003048FC"/>
    <w:rsid w:val="00316382"/>
    <w:rsid w:val="00362941"/>
    <w:rsid w:val="00373097"/>
    <w:rsid w:val="003B7FF2"/>
    <w:rsid w:val="00485843"/>
    <w:rsid w:val="004D3567"/>
    <w:rsid w:val="00503F70"/>
    <w:rsid w:val="005F1BBB"/>
    <w:rsid w:val="0060642C"/>
    <w:rsid w:val="006246B5"/>
    <w:rsid w:val="0069538A"/>
    <w:rsid w:val="006C39B5"/>
    <w:rsid w:val="006D1249"/>
    <w:rsid w:val="006F72F2"/>
    <w:rsid w:val="007B1A2F"/>
    <w:rsid w:val="007C274B"/>
    <w:rsid w:val="008218F5"/>
    <w:rsid w:val="0086460F"/>
    <w:rsid w:val="008E479D"/>
    <w:rsid w:val="00900BE4"/>
    <w:rsid w:val="00951B22"/>
    <w:rsid w:val="009F49DC"/>
    <w:rsid w:val="00A2568C"/>
    <w:rsid w:val="00A27FC9"/>
    <w:rsid w:val="00A453A9"/>
    <w:rsid w:val="00AA2559"/>
    <w:rsid w:val="00AA2D18"/>
    <w:rsid w:val="00B35C35"/>
    <w:rsid w:val="00B443DE"/>
    <w:rsid w:val="00B8384F"/>
    <w:rsid w:val="00BB121A"/>
    <w:rsid w:val="00BB26E6"/>
    <w:rsid w:val="00BC24A9"/>
    <w:rsid w:val="00C5572A"/>
    <w:rsid w:val="00CB24A1"/>
    <w:rsid w:val="00CC64F2"/>
    <w:rsid w:val="00CE745E"/>
    <w:rsid w:val="00D20BA8"/>
    <w:rsid w:val="00D44518"/>
    <w:rsid w:val="00D45DAE"/>
    <w:rsid w:val="00D87970"/>
    <w:rsid w:val="00DC4E96"/>
    <w:rsid w:val="00E14B85"/>
    <w:rsid w:val="00E37E03"/>
    <w:rsid w:val="00E64A06"/>
    <w:rsid w:val="00E93004"/>
    <w:rsid w:val="00EA110C"/>
    <w:rsid w:val="00EE2F77"/>
    <w:rsid w:val="00F10754"/>
    <w:rsid w:val="00F45304"/>
    <w:rsid w:val="00F91B6C"/>
    <w:rsid w:val="00FB6EF4"/>
    <w:rsid w:val="00FE3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70850"/>
  <w15:docId w15:val="{A0D46B4C-4978-4E09-BDE6-E2CD7FA7A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NormalWeb">
    <w:name w:val="Normal (Web)"/>
    <w:basedOn w:val="Normal"/>
    <w:uiPriority w:val="99"/>
    <w:unhideWhenUsed/>
    <w:rsid w:val="002753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9F49DC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4</Pages>
  <Words>1070</Words>
  <Characters>6105</Characters>
  <Application>Microsoft Office Word</Application>
  <DocSecurity>0</DocSecurity>
  <Lines>50</Lines>
  <Paragraphs>1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72</cp:revision>
  <dcterms:created xsi:type="dcterms:W3CDTF">2019-07-19T06:39:00Z</dcterms:created>
  <dcterms:modified xsi:type="dcterms:W3CDTF">2021-02-13T18:53:00Z</dcterms:modified>
</cp:coreProperties>
</file>